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วันนี้ในพื้นที่ภาคเหนือจะเป็นจุดที่มีฝนตกหนักถึงหนักมากที่สุดถึงร้อยละ 70-80 เปอร์เซ็นต์ ของพื้นที่เลยทีเดียวนะคะ โดยเวลา 01:00 น. วันนี้ค่ะ พายุไซโคลนที่มีปริมาณนะคะ ได้เคลื่อนตัวไปขึ้นฝั่งทางตอนใต้ประเทศบังคลาเทศเป็นที่เรียบร้อยแล้วนะคะ ในส่วนของพายุโซนร้อนที่มีชื่อว่า เอวิเนียร์ที่อยู่ประเทศฟิลิปปินส์ ก็มีแนวโน้มว่าจะเคลื่อนตัวไปทางมหาสมุทรแปซิฟิกในขณะนี้ค่ะ โดยจะใช้ระยะเวลาในการเคลื่อนตัวนะคะ ในช่วงระยะเวลา 1 สัปดาห์นี้เลยค่ะ ในช่วงนี้ก็ยังมีกระแสลมที่ค่อนข้างแรงด้วยนะคะ ของลมมรสุมตะวันตกเฉียงใต้ซึ่งพัดเข้ามาปกคลุมบริเวณตะวันตกของประเทศไทย ช่วงนี้ก็มีนะแต่ลงใต้แล้วก็ลมตะวันออกเฉียงใต้ซึ่งพัดเข้ามาปกคลุมพื้นที่ภาคอีสานตอนล่าง ภาคตะวันออกภาคกลาง ตอนล่างนะคะ ขอให้ระวังอันตรายเฉพาะตามบริเวณพื้นที่ลาดตระเวนพื้นที่ลาดเชิงเขา พื้นที่ลุ่มค่ะ ช่วงนี้จะเห็นว่าทะเลนั้นมีเฉพาะในจุดที่มีฝนฟ้าคะนองและคลื่นสูงมากกว่า 2 เมตร ขอให้ชาวเรือและบริเวณอันดามันและอ่าวไทยตอนบนระยะนี้เดินเรือด้วยความระมัดระวังนะคะ หลีกเลี่ยงการเดินเรือบริเวณที่มีฝนฟ้าคะนอง ในช่วงนี้สภาพอากาศพื้นที่แล้วบริเวณจังหวัดแม่ฮ่องสอนเชียงใหม่ เชียงราย ลำพูน ลำปาง กำแพงเพชร พิษณุโลก และตาก อุณหภูมิระหว่าง 21 หาเซลเซียสตะวันออกเฉียงเหนือมีฝนฟ้าคะนอง 60 เปอร์เซ็นต์ของพื้น ที่บริเวณจังหวัดเลยอุดรธานี บึงกาฬ สกลนคร นครพนม อุณหภูมิระหว่าง 23-34 องศาเซลเซียสเป็นของพื้นที่และมีฝนตกหนักถึงหนักมากบริเวณจังหวัดนครสวรรค์อุทัยธานี กาญจนบุรี นนบุรี นครปฐม สมุทรสาครสมุทรสงครามกรุงเทพ และปริมณฑลอุณหภูมิอยู่ระหว่าง 24-35 องศาเซลเซียสตะวันออกมีฝนฟ้าคะนองเป็นของพื้นที่และมีฝนตกหนักจังหวัดนครนายก ปราจีนบุรี ฉะเชิงเทรา ชลบุรี ระยอง จันทบุรี และตราด อุณหภูมิระหว่าง 24-30 ที่องศาเซลเซียสบริเวณที่มีคลื่นสูงมากกว่า 2 เมตร 2-3 พื้น ที่บริเวณจังหวัดเพชรบุรีประจวบคีรีขันธ์ชุมพรระนองอุณหภูมิระหว่าง 24-36 องศาเซลเซียส อ่าวไทยทะเลมีคลื่นสูงประมาณ 1 เมตร ทางฝั่งคลื่นสูงถุงเวณที่มีฝนฟ้าคะนองคลื่นสูง 2 เมตร ส่วนอันดามันจังหวัดระนองขึ้นมามีคลื่นลมแรงมากนะคะ บริเวณจังหวัดพังงา คลื่นสูงมากกว่า 2 เมตร และกลับมาติดตามรายงานสภาพอากาศในช่วงข่าวค่ำมิติใหม่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7:39:03Z</dcterms:created>
  <dcterms:modified xsi:type="dcterms:W3CDTF">2024-05-27T07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